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6D1D84" w14:textId="77777777" w:rsidR="003B0FF2" w:rsidRPr="00C14A75" w:rsidRDefault="00C14A75" w:rsidP="003B0D09">
      <w:pPr>
        <w:spacing w:line="360" w:lineRule="auto"/>
        <w:jc w:val="center"/>
        <w:rPr>
          <w:b/>
        </w:rPr>
      </w:pPr>
      <w:r w:rsidRPr="00C14A75">
        <w:rPr>
          <w:b/>
        </w:rPr>
        <w:t xml:space="preserve">Instruções para o </w:t>
      </w:r>
      <w:r w:rsidR="001F2750">
        <w:rPr>
          <w:b/>
        </w:rPr>
        <w:t>P</w:t>
      </w:r>
      <w:r w:rsidRPr="00C14A75">
        <w:rPr>
          <w:b/>
        </w:rPr>
        <w:t>rojeto de Doutorado</w:t>
      </w:r>
    </w:p>
    <w:p w14:paraId="451219C9" w14:textId="77777777" w:rsidR="003B0FF2" w:rsidRPr="00C14A75" w:rsidRDefault="003B0FF2" w:rsidP="003B0D09">
      <w:pPr>
        <w:spacing w:line="360" w:lineRule="auto"/>
        <w:jc w:val="center"/>
        <w:rPr>
          <w:b/>
        </w:rPr>
      </w:pPr>
    </w:p>
    <w:p w14:paraId="6273FCC6" w14:textId="77777777" w:rsidR="00C14A75" w:rsidRPr="00C14A75" w:rsidRDefault="00C14A75" w:rsidP="00DE1901">
      <w:pPr>
        <w:spacing w:line="360" w:lineRule="auto"/>
        <w:jc w:val="both"/>
        <w:rPr>
          <w:bCs/>
        </w:rPr>
      </w:pPr>
      <w:r w:rsidRPr="00C14A75">
        <w:rPr>
          <w:bCs/>
        </w:rPr>
        <w:t>O projeto de pesquisa deverá ser entregue no ato da inscrição do candidato(a) e deverá</w:t>
      </w:r>
      <w:r w:rsidR="00DE1901">
        <w:rPr>
          <w:bCs/>
        </w:rPr>
        <w:t xml:space="preserve"> </w:t>
      </w:r>
      <w:r w:rsidRPr="00C14A75">
        <w:rPr>
          <w:bCs/>
        </w:rPr>
        <w:t>abranger os seguintes itens:</w:t>
      </w:r>
    </w:p>
    <w:p w14:paraId="16B52015" w14:textId="77777777" w:rsidR="00C14A75" w:rsidRDefault="00C14A75" w:rsidP="00DE1901">
      <w:pPr>
        <w:spacing w:line="360" w:lineRule="auto"/>
        <w:jc w:val="both"/>
        <w:rPr>
          <w:bCs/>
        </w:rPr>
      </w:pPr>
    </w:p>
    <w:p w14:paraId="3D9C8B8A" w14:textId="40826527" w:rsidR="00C14A75" w:rsidRPr="00C14A75" w:rsidRDefault="0071239E" w:rsidP="00DE1901">
      <w:pPr>
        <w:spacing w:line="360" w:lineRule="auto"/>
        <w:jc w:val="both"/>
        <w:rPr>
          <w:bCs/>
        </w:rPr>
      </w:pPr>
      <w:r>
        <w:rPr>
          <w:bCs/>
        </w:rPr>
        <w:t xml:space="preserve">Capa - </w:t>
      </w:r>
      <w:r w:rsidR="00C14A75" w:rsidRPr="00C14A75">
        <w:rPr>
          <w:bCs/>
        </w:rPr>
        <w:t>Título (mesmo que preliminar);</w:t>
      </w:r>
    </w:p>
    <w:p w14:paraId="39A1F2AB" w14:textId="77777777" w:rsidR="00C14A75" w:rsidRPr="00C14A75" w:rsidRDefault="00C14A75" w:rsidP="00DE1901">
      <w:pPr>
        <w:spacing w:line="360" w:lineRule="auto"/>
        <w:jc w:val="both"/>
        <w:rPr>
          <w:bCs/>
        </w:rPr>
      </w:pPr>
      <w:r w:rsidRPr="00C14A75">
        <w:rPr>
          <w:bCs/>
        </w:rPr>
        <w:t>Resumo do Projeto (1 página);</w:t>
      </w:r>
    </w:p>
    <w:p w14:paraId="14E7532E" w14:textId="77777777" w:rsidR="00C14A75" w:rsidRPr="00C14A75" w:rsidRDefault="0071239E" w:rsidP="00DE1901">
      <w:pPr>
        <w:spacing w:line="360" w:lineRule="auto"/>
        <w:jc w:val="both"/>
        <w:rPr>
          <w:bCs/>
        </w:rPr>
      </w:pPr>
      <w:r w:rsidRPr="00C14A75">
        <w:rPr>
          <w:bCs/>
        </w:rPr>
        <w:t>Revisão de Literatura</w:t>
      </w:r>
      <w:r>
        <w:rPr>
          <w:bCs/>
        </w:rPr>
        <w:t xml:space="preserve"> e</w:t>
      </w:r>
      <w:r w:rsidRPr="00C14A75">
        <w:rPr>
          <w:bCs/>
        </w:rPr>
        <w:t xml:space="preserve"> </w:t>
      </w:r>
      <w:r w:rsidR="00C14A75" w:rsidRPr="00C14A75">
        <w:rPr>
          <w:bCs/>
        </w:rPr>
        <w:t>Justificativa (máximo 5 páginas);</w:t>
      </w:r>
    </w:p>
    <w:p w14:paraId="096EC303" w14:textId="77777777" w:rsidR="00C14A75" w:rsidRPr="00C14A75" w:rsidRDefault="00C14A75" w:rsidP="00DE1901">
      <w:pPr>
        <w:spacing w:line="360" w:lineRule="auto"/>
        <w:jc w:val="both"/>
        <w:rPr>
          <w:bCs/>
        </w:rPr>
      </w:pPr>
      <w:r w:rsidRPr="00C14A75">
        <w:rPr>
          <w:bCs/>
        </w:rPr>
        <w:t xml:space="preserve">Objetivos </w:t>
      </w:r>
      <w:r w:rsidR="00822396">
        <w:rPr>
          <w:bCs/>
        </w:rPr>
        <w:t xml:space="preserve">- Geral e Específicos </w:t>
      </w:r>
      <w:r w:rsidRPr="00C14A75">
        <w:rPr>
          <w:bCs/>
        </w:rPr>
        <w:t>(1 página);</w:t>
      </w:r>
    </w:p>
    <w:p w14:paraId="793BFF83" w14:textId="77777777" w:rsidR="00C14A75" w:rsidRPr="00C14A75" w:rsidRDefault="00C14A75" w:rsidP="00DE1901">
      <w:pPr>
        <w:spacing w:line="360" w:lineRule="auto"/>
        <w:jc w:val="both"/>
        <w:rPr>
          <w:bCs/>
        </w:rPr>
      </w:pPr>
      <w:r w:rsidRPr="00C14A75">
        <w:rPr>
          <w:bCs/>
        </w:rPr>
        <w:t>Material e Métodos (máximo 5 páginas);</w:t>
      </w:r>
    </w:p>
    <w:p w14:paraId="0DC631FD" w14:textId="77777777" w:rsidR="00C14A75" w:rsidRPr="00C14A75" w:rsidRDefault="00C14A75" w:rsidP="00DE1901">
      <w:pPr>
        <w:spacing w:line="360" w:lineRule="auto"/>
        <w:jc w:val="both"/>
        <w:rPr>
          <w:bCs/>
        </w:rPr>
      </w:pPr>
      <w:r w:rsidRPr="00C14A75">
        <w:rPr>
          <w:bCs/>
        </w:rPr>
        <w:t>Resultados Previstos (máximo 2 páginas);</w:t>
      </w:r>
    </w:p>
    <w:p w14:paraId="077871E2" w14:textId="77777777" w:rsidR="00C14A75" w:rsidRPr="00C14A75" w:rsidRDefault="00C14A75" w:rsidP="00DE1901">
      <w:pPr>
        <w:spacing w:line="360" w:lineRule="auto"/>
        <w:jc w:val="both"/>
        <w:rPr>
          <w:bCs/>
        </w:rPr>
      </w:pPr>
      <w:r w:rsidRPr="00C14A75">
        <w:rPr>
          <w:bCs/>
        </w:rPr>
        <w:t>Exequibilidade e viabilidade (1 página);</w:t>
      </w:r>
    </w:p>
    <w:p w14:paraId="32B59CB5" w14:textId="77777777" w:rsidR="00C14A75" w:rsidRPr="00C14A75" w:rsidRDefault="00C14A75" w:rsidP="00DE1901">
      <w:pPr>
        <w:spacing w:line="360" w:lineRule="auto"/>
        <w:jc w:val="both"/>
        <w:rPr>
          <w:bCs/>
        </w:rPr>
      </w:pPr>
      <w:r w:rsidRPr="00C14A75">
        <w:rPr>
          <w:bCs/>
        </w:rPr>
        <w:t>Cronograma (1 página)</w:t>
      </w:r>
    </w:p>
    <w:p w14:paraId="7C4988AB" w14:textId="77777777" w:rsidR="00C14A75" w:rsidRPr="00C14A75" w:rsidRDefault="00C14A75" w:rsidP="00DE1901">
      <w:pPr>
        <w:spacing w:line="360" w:lineRule="auto"/>
        <w:jc w:val="both"/>
        <w:rPr>
          <w:bCs/>
        </w:rPr>
      </w:pPr>
      <w:r w:rsidRPr="00C14A75">
        <w:rPr>
          <w:bCs/>
        </w:rPr>
        <w:t>Referências Bibliográficas</w:t>
      </w:r>
    </w:p>
    <w:p w14:paraId="2C0CFBD0" w14:textId="77777777" w:rsidR="00822396" w:rsidRDefault="00822396" w:rsidP="00DE1901">
      <w:pPr>
        <w:spacing w:line="360" w:lineRule="auto"/>
        <w:jc w:val="both"/>
        <w:rPr>
          <w:bCs/>
        </w:rPr>
      </w:pPr>
    </w:p>
    <w:p w14:paraId="09251F6D" w14:textId="77777777" w:rsidR="00C14A75" w:rsidRPr="00C14A75" w:rsidRDefault="00C14A75" w:rsidP="00DE1901">
      <w:pPr>
        <w:spacing w:line="360" w:lineRule="auto"/>
        <w:jc w:val="both"/>
        <w:rPr>
          <w:bCs/>
        </w:rPr>
      </w:pPr>
      <w:r w:rsidRPr="00C14A75">
        <w:rPr>
          <w:bCs/>
        </w:rPr>
        <w:t>Observação: utilizar espaço duplo</w:t>
      </w:r>
      <w:r w:rsidR="00DE1901">
        <w:rPr>
          <w:bCs/>
        </w:rPr>
        <w:t>, justificado</w:t>
      </w:r>
      <w:r w:rsidRPr="00C14A75">
        <w:rPr>
          <w:bCs/>
        </w:rPr>
        <w:t xml:space="preserve"> e fonte (Times New Roman, tamanho 12).</w:t>
      </w:r>
    </w:p>
    <w:sectPr w:rsidR="00C14A75" w:rsidRPr="00C14A75" w:rsidSect="009A46E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701" w:bottom="1417" w:left="170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0A7BAB" w14:textId="77777777" w:rsidR="006A1975" w:rsidRDefault="006A1975" w:rsidP="009A46E4">
      <w:r>
        <w:separator/>
      </w:r>
    </w:p>
  </w:endnote>
  <w:endnote w:type="continuationSeparator" w:id="0">
    <w:p w14:paraId="07BD4DFE" w14:textId="77777777" w:rsidR="006A1975" w:rsidRDefault="006A1975" w:rsidP="009A4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E24CB3" w14:textId="77777777" w:rsidR="00E40ADF" w:rsidRDefault="00E40ADF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4B7C74" w14:textId="77777777" w:rsidR="009A46E4" w:rsidRDefault="009A46E4" w:rsidP="009A46E4">
    <w:pPr>
      <w:pStyle w:val="Rodap"/>
      <w:tabs>
        <w:tab w:val="clear" w:pos="8504"/>
        <w:tab w:val="right" w:pos="10206"/>
      </w:tabs>
      <w:ind w:left="-1701" w:right="-170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76D32" w14:textId="77777777" w:rsidR="00E40ADF" w:rsidRDefault="00E40AD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7FD5BB" w14:textId="77777777" w:rsidR="006A1975" w:rsidRDefault="006A1975" w:rsidP="009A46E4">
      <w:r>
        <w:separator/>
      </w:r>
    </w:p>
  </w:footnote>
  <w:footnote w:type="continuationSeparator" w:id="0">
    <w:p w14:paraId="552F6168" w14:textId="77777777" w:rsidR="006A1975" w:rsidRDefault="006A1975" w:rsidP="009A4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34E63" w14:textId="77777777" w:rsidR="00E40ADF" w:rsidRDefault="00E40AD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6F14B4" w14:textId="77777777" w:rsidR="009A46E4" w:rsidRPr="009A46E4" w:rsidRDefault="009A46E4" w:rsidP="009A46E4">
    <w:pPr>
      <w:pStyle w:val="Cabealho"/>
      <w:tabs>
        <w:tab w:val="clear" w:pos="8504"/>
        <w:tab w:val="right" w:pos="9923"/>
      </w:tabs>
      <w:ind w:left="-1701" w:righ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A18B2" w14:textId="77777777" w:rsidR="00E40ADF" w:rsidRDefault="00E40AD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644F33"/>
    <w:multiLevelType w:val="hybridMultilevel"/>
    <w:tmpl w:val="3252F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925ED3"/>
    <w:multiLevelType w:val="hybridMultilevel"/>
    <w:tmpl w:val="1F74F88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0B6577"/>
    <w:multiLevelType w:val="hybridMultilevel"/>
    <w:tmpl w:val="7CA0AC8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6180144">
    <w:abstractNumId w:val="1"/>
  </w:num>
  <w:num w:numId="2" w16cid:durableId="1425030767">
    <w:abstractNumId w:val="2"/>
  </w:num>
  <w:num w:numId="3" w16cid:durableId="133831102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zNDIwtDQ0t7Q0MzZU0lEKTi0uzszPAykwqQUAAelHXywAAAA="/>
  </w:docVars>
  <w:rsids>
    <w:rsidRoot w:val="009A46E4"/>
    <w:rsid w:val="00045156"/>
    <w:rsid w:val="001608F1"/>
    <w:rsid w:val="001F2750"/>
    <w:rsid w:val="00231C6C"/>
    <w:rsid w:val="00350EF7"/>
    <w:rsid w:val="003B0D09"/>
    <w:rsid w:val="003B0FF2"/>
    <w:rsid w:val="00470373"/>
    <w:rsid w:val="004916C2"/>
    <w:rsid w:val="005205A2"/>
    <w:rsid w:val="005906E9"/>
    <w:rsid w:val="006100B1"/>
    <w:rsid w:val="00695EFC"/>
    <w:rsid w:val="006A1975"/>
    <w:rsid w:val="006E1230"/>
    <w:rsid w:val="00705486"/>
    <w:rsid w:val="0071239E"/>
    <w:rsid w:val="00810EEB"/>
    <w:rsid w:val="00821752"/>
    <w:rsid w:val="00822396"/>
    <w:rsid w:val="00843553"/>
    <w:rsid w:val="008702EA"/>
    <w:rsid w:val="009A46E4"/>
    <w:rsid w:val="00AE00BE"/>
    <w:rsid w:val="00B10A4B"/>
    <w:rsid w:val="00B7392E"/>
    <w:rsid w:val="00B86CAF"/>
    <w:rsid w:val="00C14A75"/>
    <w:rsid w:val="00D312CE"/>
    <w:rsid w:val="00D52CA5"/>
    <w:rsid w:val="00DE1901"/>
    <w:rsid w:val="00E26958"/>
    <w:rsid w:val="00E40ADF"/>
    <w:rsid w:val="00E76B36"/>
    <w:rsid w:val="00F15CFF"/>
    <w:rsid w:val="00F871D3"/>
    <w:rsid w:val="00F95191"/>
    <w:rsid w:val="00FB2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C6F182"/>
  <w15:docId w15:val="{9BEACDE1-F366-4197-9F2B-A877A8A97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373"/>
    <w:pPr>
      <w:widowControl w:val="0"/>
      <w:suppressAutoHyphens/>
      <w:spacing w:after="0" w:line="240" w:lineRule="auto"/>
    </w:pPr>
    <w:rPr>
      <w:rFonts w:ascii="Times New Roman" w:eastAsia="Calibri" w:hAnsi="Times New Roman" w:cs="Times New Roman"/>
      <w:kern w:val="1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46E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46E4"/>
  </w:style>
  <w:style w:type="paragraph" w:styleId="Rodap">
    <w:name w:val="footer"/>
    <w:basedOn w:val="Normal"/>
    <w:link w:val="RodapChar"/>
    <w:uiPriority w:val="99"/>
    <w:unhideWhenUsed/>
    <w:rsid w:val="009A46E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46E4"/>
  </w:style>
  <w:style w:type="paragraph" w:styleId="Textodebalo">
    <w:name w:val="Balloon Text"/>
    <w:basedOn w:val="Normal"/>
    <w:link w:val="TextodebaloChar"/>
    <w:uiPriority w:val="99"/>
    <w:semiHidden/>
    <w:unhideWhenUsed/>
    <w:rsid w:val="009A46E4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A46E4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70373"/>
    <w:pPr>
      <w:widowControl/>
      <w:suppressAutoHyphens w:val="0"/>
      <w:overflowPunct w:val="0"/>
      <w:autoSpaceDE w:val="0"/>
      <w:autoSpaceDN w:val="0"/>
      <w:adjustRightInd w:val="0"/>
      <w:ind w:left="708"/>
      <w:textAlignment w:val="baseline"/>
    </w:pPr>
    <w:rPr>
      <w:rFonts w:eastAsia="Times New Roman"/>
      <w:kern w:val="0"/>
      <w:sz w:val="20"/>
      <w:szCs w:val="20"/>
      <w:lang w:eastAsia="pt-BR"/>
    </w:rPr>
  </w:style>
  <w:style w:type="character" w:styleId="Hyperlink">
    <w:name w:val="Hyperlink"/>
    <w:uiPriority w:val="99"/>
    <w:rsid w:val="003B0D09"/>
    <w:rPr>
      <w:color w:val="000000"/>
      <w:u w:val="single"/>
    </w:rPr>
  </w:style>
  <w:style w:type="character" w:customStyle="1" w:styleId="textonormal1">
    <w:name w:val="texto_normal1"/>
    <w:rsid w:val="003B0D09"/>
    <w:rPr>
      <w:rFonts w:ascii="Verdana" w:hAnsi="Verdana" w:hint="default"/>
      <w:b w:val="0"/>
      <w:bCs w:val="0"/>
      <w:color w:val="000000"/>
      <w:sz w:val="15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3B0D09"/>
    <w:rPr>
      <w:color w:val="605E5C"/>
      <w:shd w:val="clear" w:color="auto" w:fill="E1DFDD"/>
    </w:rPr>
  </w:style>
  <w:style w:type="table" w:styleId="ListaClara">
    <w:name w:val="Light List"/>
    <w:basedOn w:val="Tabelanormal"/>
    <w:uiPriority w:val="61"/>
    <w:rsid w:val="00F871D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91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ós-Graduação Nutrição e Saúde</dc:creator>
  <cp:lastModifiedBy>Marina Chaves de Oliveira</cp:lastModifiedBy>
  <cp:revision>19</cp:revision>
  <dcterms:created xsi:type="dcterms:W3CDTF">2023-07-24T16:43:00Z</dcterms:created>
  <dcterms:modified xsi:type="dcterms:W3CDTF">2026-01-09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ca426f6ac1e598117e05b41226cdde0f0a192d859c20d5ca75d230572154ae</vt:lpwstr>
  </property>
</Properties>
</file>